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4DED152B"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761EF7">
              <w:rPr>
                <w:noProof/>
                <w:webHidden/>
              </w:rPr>
              <w:t>2</w:t>
            </w:r>
            <w:r w:rsidR="00844FA8">
              <w:rPr>
                <w:noProof/>
                <w:webHidden/>
              </w:rPr>
              <w:fldChar w:fldCharType="end"/>
            </w:r>
          </w:hyperlink>
        </w:p>
        <w:p w14:paraId="5A79EAB1" w14:textId="4FC13855"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Pr>
                <w:noProof/>
                <w:webHidden/>
              </w:rPr>
              <w:t>3</w:t>
            </w:r>
            <w:r w:rsidR="00844FA8">
              <w:rPr>
                <w:noProof/>
                <w:webHidden/>
              </w:rPr>
              <w:fldChar w:fldCharType="end"/>
            </w:r>
          </w:hyperlink>
        </w:p>
        <w:p w14:paraId="122D7879" w14:textId="4B188DC9"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Pr>
                <w:noProof/>
                <w:webHidden/>
              </w:rPr>
              <w:t>4</w:t>
            </w:r>
            <w:r w:rsidR="00844FA8">
              <w:rPr>
                <w:noProof/>
                <w:webHidden/>
              </w:rPr>
              <w:fldChar w:fldCharType="end"/>
            </w:r>
          </w:hyperlink>
        </w:p>
        <w:p w14:paraId="75736A35" w14:textId="23F0F6FC" w:rsidR="00844FA8" w:rsidRDefault="00761EF7">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Pr>
                <w:noProof/>
                <w:webHidden/>
              </w:rPr>
              <w:t>5</w:t>
            </w:r>
            <w:r w:rsidR="00844FA8">
              <w:rPr>
                <w:noProof/>
                <w:webHidden/>
              </w:rPr>
              <w:fldChar w:fldCharType="end"/>
            </w:r>
          </w:hyperlink>
        </w:p>
        <w:p w14:paraId="67BE728E" w14:textId="23A5244A" w:rsidR="00844FA8" w:rsidRDefault="00761EF7">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Pr>
                <w:noProof/>
                <w:webHidden/>
              </w:rPr>
              <w:t>5</w:t>
            </w:r>
            <w:r w:rsidR="00844FA8">
              <w:rPr>
                <w:noProof/>
                <w:webHidden/>
              </w:rPr>
              <w:fldChar w:fldCharType="end"/>
            </w:r>
          </w:hyperlink>
        </w:p>
        <w:p w14:paraId="103DA2CE" w14:textId="4433C4D4" w:rsidR="00844FA8" w:rsidRDefault="00761EF7">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Pr>
                <w:noProof/>
                <w:webHidden/>
              </w:rPr>
              <w:t>6</w:t>
            </w:r>
            <w:r w:rsidR="00844FA8">
              <w:rPr>
                <w:noProof/>
                <w:webHidden/>
              </w:rPr>
              <w:fldChar w:fldCharType="end"/>
            </w:r>
          </w:hyperlink>
        </w:p>
        <w:p w14:paraId="279B7DEC" w14:textId="19C871E4" w:rsidR="00844FA8" w:rsidRDefault="00761EF7">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Pr>
                <w:noProof/>
                <w:webHidden/>
              </w:rPr>
              <w:t>7</w:t>
            </w:r>
            <w:r w:rsidR="00844FA8">
              <w:rPr>
                <w:noProof/>
                <w:webHidden/>
              </w:rPr>
              <w:fldChar w:fldCharType="end"/>
            </w:r>
          </w:hyperlink>
        </w:p>
        <w:p w14:paraId="133A8C59" w14:textId="780C2A93" w:rsidR="00844FA8" w:rsidRDefault="00761EF7">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Pr>
                <w:noProof/>
                <w:webHidden/>
              </w:rPr>
              <w:t>8</w:t>
            </w:r>
            <w:r w:rsidR="00844FA8">
              <w:rPr>
                <w:noProof/>
                <w:webHidden/>
              </w:rPr>
              <w:fldChar w:fldCharType="end"/>
            </w:r>
          </w:hyperlink>
        </w:p>
        <w:p w14:paraId="4826DBFE" w14:textId="3C1A9532" w:rsidR="00844FA8" w:rsidRDefault="00761EF7">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Pr>
                <w:noProof/>
                <w:webHidden/>
              </w:rPr>
              <w:t>9</w:t>
            </w:r>
            <w:r w:rsidR="00844FA8">
              <w:rPr>
                <w:noProof/>
                <w:webHidden/>
              </w:rPr>
              <w:fldChar w:fldCharType="end"/>
            </w:r>
          </w:hyperlink>
        </w:p>
        <w:p w14:paraId="15D278D1" w14:textId="701F2707" w:rsidR="00844FA8" w:rsidRDefault="00761EF7">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Pr>
                <w:noProof/>
                <w:webHidden/>
              </w:rPr>
              <w:t>9</w:t>
            </w:r>
            <w:r w:rsidR="00844FA8">
              <w:rPr>
                <w:noProof/>
                <w:webHidden/>
              </w:rPr>
              <w:fldChar w:fldCharType="end"/>
            </w:r>
          </w:hyperlink>
        </w:p>
        <w:p w14:paraId="46719FB9" w14:textId="23E267DE" w:rsidR="00844FA8" w:rsidRDefault="00761EF7">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Pr>
                <w:noProof/>
                <w:webHidden/>
              </w:rPr>
              <w:t>9</w:t>
            </w:r>
            <w:r w:rsidR="00844FA8">
              <w:rPr>
                <w:noProof/>
                <w:webHidden/>
              </w:rPr>
              <w:fldChar w:fldCharType="end"/>
            </w:r>
          </w:hyperlink>
        </w:p>
        <w:p w14:paraId="10096615" w14:textId="79E10E9A" w:rsidR="00844FA8" w:rsidRDefault="00761EF7">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Pr>
                <w:noProof/>
                <w:webHidden/>
              </w:rPr>
              <w:t>9</w:t>
            </w:r>
            <w:r w:rsidR="00844FA8">
              <w:rPr>
                <w:noProof/>
                <w:webHidden/>
              </w:rPr>
              <w:fldChar w:fldCharType="end"/>
            </w:r>
          </w:hyperlink>
        </w:p>
        <w:p w14:paraId="539E005B" w14:textId="1EB0F439" w:rsidR="00844FA8" w:rsidRDefault="00761EF7">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Pr>
                <w:noProof/>
                <w:webHidden/>
              </w:rPr>
              <w:t>10</w:t>
            </w:r>
            <w:r w:rsidR="00844FA8">
              <w:rPr>
                <w:noProof/>
                <w:webHidden/>
              </w:rPr>
              <w:fldChar w:fldCharType="end"/>
            </w:r>
          </w:hyperlink>
        </w:p>
        <w:p w14:paraId="6F807CE5" w14:textId="66882367" w:rsidR="00844FA8" w:rsidRDefault="00761EF7">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Pr>
                <w:noProof/>
                <w:webHidden/>
              </w:rPr>
              <w:t>10</w:t>
            </w:r>
            <w:r w:rsidR="00844FA8">
              <w:rPr>
                <w:noProof/>
                <w:webHidden/>
              </w:rPr>
              <w:fldChar w:fldCharType="end"/>
            </w:r>
          </w:hyperlink>
        </w:p>
        <w:p w14:paraId="2F44553A" w14:textId="48E4BF04"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Pr>
                <w:noProof/>
                <w:webHidden/>
              </w:rPr>
              <w:t>12</w:t>
            </w:r>
            <w:r w:rsidR="00844FA8">
              <w:rPr>
                <w:noProof/>
                <w:webHidden/>
              </w:rPr>
              <w:fldChar w:fldCharType="end"/>
            </w:r>
          </w:hyperlink>
        </w:p>
        <w:p w14:paraId="6B866B9B" w14:textId="0CC0A060" w:rsidR="00844FA8" w:rsidRDefault="00761EF7">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Pr>
                <w:noProof/>
                <w:webHidden/>
              </w:rPr>
              <w:t>12</w:t>
            </w:r>
            <w:r w:rsidR="00844FA8">
              <w:rPr>
                <w:noProof/>
                <w:webHidden/>
              </w:rPr>
              <w:fldChar w:fldCharType="end"/>
            </w:r>
          </w:hyperlink>
        </w:p>
        <w:p w14:paraId="1EDB1BD6" w14:textId="15D766BC" w:rsidR="00844FA8" w:rsidRDefault="00761EF7">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Pr>
                <w:noProof/>
                <w:webHidden/>
              </w:rPr>
              <w:t>13</w:t>
            </w:r>
            <w:r w:rsidR="00844FA8">
              <w:rPr>
                <w:noProof/>
                <w:webHidden/>
              </w:rPr>
              <w:fldChar w:fldCharType="end"/>
            </w:r>
          </w:hyperlink>
        </w:p>
        <w:p w14:paraId="56C7A467" w14:textId="54BAC65D" w:rsidR="00844FA8" w:rsidRDefault="00761EF7">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Pr>
                <w:noProof/>
                <w:webHidden/>
              </w:rPr>
              <w:t>17</w:t>
            </w:r>
            <w:r w:rsidR="00844FA8">
              <w:rPr>
                <w:noProof/>
                <w:webHidden/>
              </w:rPr>
              <w:fldChar w:fldCharType="end"/>
            </w:r>
          </w:hyperlink>
        </w:p>
        <w:p w14:paraId="43FADE15" w14:textId="12136C1A" w:rsidR="00844FA8" w:rsidRDefault="00761EF7">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Pr>
                <w:noProof/>
                <w:webHidden/>
              </w:rPr>
              <w:t>18</w:t>
            </w:r>
            <w:r w:rsidR="00844FA8">
              <w:rPr>
                <w:noProof/>
                <w:webHidden/>
              </w:rPr>
              <w:fldChar w:fldCharType="end"/>
            </w:r>
          </w:hyperlink>
        </w:p>
        <w:p w14:paraId="0A269D3B" w14:textId="0504F96A" w:rsidR="00844FA8" w:rsidRDefault="00761EF7">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Pr>
                <w:noProof/>
                <w:webHidden/>
              </w:rPr>
              <w:t>19</w:t>
            </w:r>
            <w:r w:rsidR="00844FA8">
              <w:rPr>
                <w:noProof/>
                <w:webHidden/>
              </w:rPr>
              <w:fldChar w:fldCharType="end"/>
            </w:r>
          </w:hyperlink>
        </w:p>
        <w:p w14:paraId="066A8C7F" w14:textId="18B6BCF8" w:rsidR="00844FA8" w:rsidRDefault="00761EF7">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Pr>
                <w:noProof/>
                <w:webHidden/>
              </w:rPr>
              <w:t>20</w:t>
            </w:r>
            <w:r w:rsidR="00844FA8">
              <w:rPr>
                <w:noProof/>
                <w:webHidden/>
              </w:rPr>
              <w:fldChar w:fldCharType="end"/>
            </w:r>
          </w:hyperlink>
        </w:p>
        <w:p w14:paraId="409C901F" w14:textId="785EEBAE" w:rsidR="00844FA8" w:rsidRDefault="00761EF7">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Pr>
                <w:noProof/>
                <w:webHidden/>
              </w:rPr>
              <w:t>22</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bookmarkStart w:id="1" w:name="_GoBack"/>
            <w:bookmarkEnd w:id="1"/>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w:t>
            </w:r>
            <w:r>
              <w:t xml:space="preserve">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7832AB4E"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w:t>
            </w:r>
            <w:r w:rsidR="00F153DB">
              <w:rPr>
                <w:rFonts w:eastAsia="Times New Roman" w:cstheme="minorHAnsi"/>
                <w:color w:val="000000"/>
                <w:sz w:val="16"/>
                <w:szCs w:val="16"/>
              </w:rPr>
              <w:t>NEW_UNS_I</w:t>
            </w:r>
            <w:r w:rsidRPr="002D5056">
              <w:rPr>
                <w:rFonts w:eastAsia="Times New Roman" w:cstheme="minorHAnsi"/>
                <w:color w:val="000000"/>
                <w:sz w:val="16"/>
                <w:szCs w:val="16"/>
              </w:rPr>
              <w:t>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00C1ABCF" w14:textId="77777777" w:rsidTr="00D607E3">
        <w:trPr>
          <w:trHeight w:val="290"/>
        </w:trPr>
        <w:tc>
          <w:tcPr>
            <w:tcW w:w="1497" w:type="dxa"/>
            <w:noWrap/>
          </w:tcPr>
          <w:p w14:paraId="1C5819DA" w14:textId="3EBCD03D"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CA1E30" w:rsidRPr="00817DE3" w:rsidRDefault="00CA1E30" w:rsidP="00CA1E30">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CA1E30" w:rsidRPr="002D5056" w:rsidRDefault="00CA1E30" w:rsidP="00CA1E30">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shd w:val="clear" w:color="auto" w:fill="auto"/>
          </w:tcPr>
          <w:p w14:paraId="2FEF0C90" w14:textId="00B1CE05"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17855247" w14:textId="77777777" w:rsidTr="00D607E3">
        <w:trPr>
          <w:trHeight w:val="290"/>
        </w:trPr>
        <w:tc>
          <w:tcPr>
            <w:tcW w:w="1497" w:type="dxa"/>
            <w:noWrap/>
          </w:tcPr>
          <w:p w14:paraId="38F97AD3" w14:textId="7BFB2E03"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CA1E30" w:rsidRPr="00AD5452" w:rsidRDefault="00CA1E30" w:rsidP="00CA1E3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79F8200E" w14:textId="77777777" w:rsidR="00CA1E30" w:rsidRPr="00CA1E30" w:rsidRDefault="00CA1E30" w:rsidP="00CA1E30">
            <w:pPr>
              <w:rPr>
                <w:rFonts w:eastAsia="Times New Roman" w:cstheme="minorHAnsi"/>
                <w:color w:val="000000"/>
                <w:sz w:val="16"/>
                <w:szCs w:val="16"/>
              </w:rPr>
            </w:pPr>
            <w:r w:rsidRPr="00CA1E30">
              <w:rPr>
                <w:rFonts w:eastAsia="Times New Roman" w:cstheme="minorHAnsi"/>
                <w:color w:val="000000"/>
                <w:sz w:val="16"/>
                <w:szCs w:val="16"/>
              </w:rPr>
              <w:t>NTD_LSH_SCREEN_passive_IG</w:t>
            </w:r>
          </w:p>
          <w:p w14:paraId="04469E3E" w14:textId="77777777" w:rsidR="00CA1E30" w:rsidRPr="00AD5452" w:rsidRDefault="00CA1E30" w:rsidP="00CA1E30">
            <w:pPr>
              <w:rPr>
                <w:rFonts w:eastAsia="Times New Roman" w:cstheme="minorHAnsi"/>
                <w:color w:val="000000"/>
                <w:sz w:val="16"/>
                <w:szCs w:val="16"/>
              </w:rPr>
            </w:pPr>
          </w:p>
        </w:tc>
        <w:tc>
          <w:tcPr>
            <w:tcW w:w="2422" w:type="dxa"/>
            <w:shd w:val="clear" w:color="auto" w:fill="auto"/>
          </w:tcPr>
          <w:p w14:paraId="24316F3E" w14:textId="5A763C74"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4572E" w:rsidRPr="00666CE4" w14:paraId="0FDFC479" w14:textId="77777777" w:rsidTr="00D607E3">
        <w:trPr>
          <w:trHeight w:val="290"/>
        </w:trPr>
        <w:tc>
          <w:tcPr>
            <w:tcW w:w="1497" w:type="dxa"/>
            <w:noWrap/>
          </w:tcPr>
          <w:p w14:paraId="11D18C7E" w14:textId="58FAC523" w:rsidR="0024572E" w:rsidRDefault="0024572E" w:rsidP="0024572E">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shd w:val="clear" w:color="auto" w:fill="auto"/>
          </w:tcPr>
          <w:p w14:paraId="11E16B58" w14:textId="468A900E" w:rsidR="0024572E" w:rsidRDefault="0024572E" w:rsidP="0024572E">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lastRenderedPageBreak/>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w:t>
      </w:r>
      <w:r w:rsidR="0068382D">
        <w:lastRenderedPageBreak/>
        <w:t xml:space="preserve">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761EF7" w:rsidRPr="005A2CBA" w:rsidRDefault="00761EF7"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761EF7" w:rsidRPr="005A2CBA" w:rsidRDefault="00761EF7"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761EF7" w:rsidRPr="005A2CBA" w:rsidRDefault="00761EF7"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761EF7" w:rsidRPr="005A2CBA" w:rsidRDefault="00761EF7"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761EF7" w:rsidRPr="005A2CBA" w:rsidRDefault="00761EF7"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761EF7" w:rsidRPr="005A2CBA" w:rsidRDefault="00761EF7"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761EF7" w:rsidRPr="005A2CBA" w:rsidRDefault="00761EF7"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761EF7" w:rsidRPr="005A2CBA" w:rsidRDefault="00761EF7"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761EF7" w:rsidRPr="005A2CBA" w:rsidRDefault="00761EF7"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761EF7" w:rsidRPr="005A2CBA" w:rsidRDefault="00761EF7"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761EF7" w:rsidRPr="005A2CBA" w:rsidRDefault="00761EF7"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761EF7" w:rsidRPr="005A2CBA" w:rsidRDefault="00761EF7"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761EF7" w:rsidRPr="005A2CBA" w:rsidRDefault="00761EF7"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761EF7" w:rsidRPr="005A2CBA" w:rsidRDefault="00761EF7"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761EF7" w:rsidRPr="00BE64DA" w:rsidRDefault="00761EF7"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761EF7" w:rsidRPr="00BE64DA" w:rsidRDefault="00761EF7"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761EF7" w:rsidRPr="00BE64DA" w:rsidRDefault="00761EF7"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761EF7" w:rsidRPr="00BE64DA" w:rsidRDefault="00761EF7"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761EF7" w:rsidRPr="00BE64DA" w:rsidRDefault="00761EF7"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761EF7" w:rsidRPr="00BE64DA" w:rsidRDefault="00761EF7"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761EF7" w:rsidRPr="00BE64DA" w:rsidRDefault="00761EF7"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761EF7" w:rsidRPr="00BE64DA" w:rsidRDefault="00761EF7"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761EF7" w:rsidRPr="00BE64DA" w:rsidRDefault="00761EF7"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761EF7" w:rsidRPr="00BE64DA" w:rsidRDefault="00761EF7"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761EF7" w:rsidRPr="00BE64DA" w:rsidRDefault="00761EF7"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761EF7" w:rsidRPr="00BE64DA" w:rsidRDefault="00761EF7"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761EF7" w:rsidRPr="00BE64DA" w:rsidRDefault="00761EF7"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761EF7" w:rsidRPr="00BE64DA" w:rsidRDefault="00761EF7"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761EF7" w:rsidRPr="00BE64DA" w:rsidRDefault="00761EF7"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761EF7" w:rsidRPr="00BE64DA" w:rsidRDefault="00761EF7"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761EF7" w:rsidRPr="00BE64DA" w:rsidRDefault="00761EF7"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761EF7" w:rsidRPr="00BE64DA" w:rsidRDefault="00761EF7"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761EF7" w:rsidRPr="00BE64DA" w:rsidRDefault="00761EF7"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761EF7" w:rsidRPr="00BE64DA" w:rsidRDefault="00761EF7"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761EF7" w:rsidRPr="00BE64DA" w:rsidRDefault="00761EF7"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761EF7" w:rsidRPr="00BE64DA" w:rsidRDefault="00761EF7"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761EF7" w:rsidRPr="00BE64DA" w:rsidRDefault="00761EF7"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761EF7" w:rsidRPr="00BE64DA" w:rsidRDefault="00761EF7"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77777777" w:rsidR="00537511" w:rsidRPr="0084410A" w:rsidRDefault="00537511" w:rsidP="00537511">
            <w:pPr>
              <w:rPr>
                <w:rFonts w:cstheme="minorHAnsi"/>
                <w:sz w:val="16"/>
                <w:szCs w:val="16"/>
              </w:rPr>
            </w:pPr>
            <w:r w:rsidRPr="0084410A">
              <w:rPr>
                <w:rFonts w:cstheme="minorHAnsi"/>
                <w:sz w:val="16"/>
                <w:szCs w:val="16"/>
              </w:rPr>
              <w:t>NTD_LSH_VL_EPI_</w:t>
            </w:r>
            <w:r>
              <w:rPr>
                <w:rFonts w:cstheme="minorHAnsi"/>
                <w:sz w:val="16"/>
                <w:szCs w:val="16"/>
              </w:rPr>
              <w:t>NEW_UNS_I</w:t>
            </w:r>
          </w:p>
          <w:p w14:paraId="5889E18D" w14:textId="77777777" w:rsidR="00537511" w:rsidRPr="0084410A" w:rsidRDefault="00537511" w:rsidP="00537511">
            <w:pPr>
              <w:rPr>
                <w:rFonts w:cstheme="minorHAnsi"/>
                <w:sz w:val="16"/>
                <w:szCs w:val="16"/>
              </w:rPr>
            </w:pPr>
            <w:r w:rsidRPr="0084410A">
              <w:rPr>
                <w:rFonts w:cstheme="minorHAnsi"/>
                <w:sz w:val="16"/>
                <w:szCs w:val="16"/>
              </w:rPr>
              <w:t>NTD_LSH_CL_EPI_</w:t>
            </w:r>
            <w:r>
              <w:rPr>
                <w:rFonts w:cstheme="minorHAnsi"/>
                <w:sz w:val="16"/>
                <w:szCs w:val="16"/>
              </w:rPr>
              <w:t>NEW_UNS_I</w:t>
            </w:r>
          </w:p>
          <w:p w14:paraId="3C9ED56F" w14:textId="77777777" w:rsidR="00537511" w:rsidRPr="0084410A" w:rsidRDefault="00537511" w:rsidP="00537511">
            <w:pPr>
              <w:rPr>
                <w:rFonts w:cstheme="minorHAnsi"/>
                <w:sz w:val="16"/>
                <w:szCs w:val="16"/>
              </w:rPr>
            </w:pPr>
            <w:r w:rsidRPr="0084410A">
              <w:rPr>
                <w:rFonts w:cstheme="minorHAnsi"/>
                <w:sz w:val="16"/>
                <w:szCs w:val="16"/>
              </w:rPr>
              <w:t>NTD_LSH_ACL_EPI_</w:t>
            </w:r>
            <w:r>
              <w:rPr>
                <w:rFonts w:cstheme="minorHAnsi"/>
                <w:sz w:val="16"/>
                <w:szCs w:val="16"/>
              </w:rPr>
              <w:t>NEW_UNS_I</w:t>
            </w:r>
          </w:p>
          <w:p w14:paraId="230DC569" w14:textId="1C190694" w:rsidR="00537511" w:rsidRDefault="00537511" w:rsidP="00537511">
            <w:pPr>
              <w:jc w:val="both"/>
              <w:rPr>
                <w:rFonts w:cstheme="minorHAnsi"/>
                <w:sz w:val="16"/>
                <w:szCs w:val="16"/>
              </w:rPr>
            </w:pPr>
            <w:r w:rsidRPr="0084410A">
              <w:rPr>
                <w:rFonts w:cstheme="minorHAnsi"/>
                <w:sz w:val="16"/>
                <w:szCs w:val="16"/>
              </w:rPr>
              <w:t>NTD_LSH_ZCL_EPI_</w:t>
            </w:r>
            <w:r>
              <w:rPr>
                <w:rFonts w:cstheme="minorHAnsi"/>
                <w:sz w:val="16"/>
                <w:szCs w:val="16"/>
              </w:rPr>
              <w:t>NEW_UNS_I</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87586B">
        <w:trPr>
          <w:trHeight w:val="419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4DA6921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Pr>
                <w:rFonts w:ascii="Courier New" w:hAnsi="Courier New" w:cs="Courier New"/>
                <w:color w:val="000000"/>
                <w:sz w:val="20"/>
                <w:szCs w:val="20"/>
              </w:rPr>
              <w:t>0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7EA01F24" w14:textId="3FCD417A" w:rsidR="0087586B" w:rsidRDefault="0087586B" w:rsidP="0087586B">
            <w:pPr>
              <w:jc w:val="both"/>
              <w:rPr>
                <w:rFonts w:ascii="Courier New" w:hAnsi="Courier New" w:cs="Courier New"/>
                <w:color w:val="000000"/>
                <w:sz w:val="20"/>
                <w:szCs w:val="20"/>
              </w:rPr>
            </w:pPr>
            <w:r>
              <w:rPr>
                <w:rFonts w:ascii="Courier New" w:hAnsi="Courier New" w:cs="Courier New"/>
                <w:color w:val="000000"/>
                <w:sz w:val="20"/>
                <w:szCs w:val="20"/>
              </w:rPr>
              <w:t>LCPG shows ‘-‘  instead XY% if it was not able to calculate percentage.</w:t>
            </w:r>
          </w:p>
          <w:p w14:paraId="6D9F3813" w14:textId="4055C0A9" w:rsidR="0087586B" w:rsidRDefault="0087586B"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761EF7" w:rsidRPr="00BE64DA" w:rsidRDefault="00761EF7"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761EF7" w:rsidRPr="00BE64DA" w:rsidRDefault="00761EF7"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761EF7" w:rsidRPr="00BE64DA" w:rsidRDefault="00761EF7"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761EF7" w:rsidRPr="00BE64DA" w:rsidRDefault="00761EF7"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761EF7" w:rsidRPr="00BE64DA" w:rsidRDefault="00761EF7"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761EF7" w:rsidRPr="00BE64DA" w:rsidRDefault="00761EF7"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761EF7" w:rsidRPr="00BE64DA" w:rsidRDefault="00761EF7"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761EF7" w:rsidRPr="00BE64DA" w:rsidRDefault="00761EF7"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761EF7" w:rsidRPr="00BE64DA" w:rsidRDefault="00761EF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761EF7" w:rsidRPr="00BE64DA" w:rsidRDefault="00761EF7"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761EF7" w:rsidRPr="00BE64DA" w:rsidRDefault="00761EF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761EF7" w:rsidRPr="00BE64DA" w:rsidRDefault="00761EF7"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761EF7" w:rsidRPr="00BE64DA" w:rsidRDefault="00761EF7"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761EF7" w:rsidRPr="00BE64DA" w:rsidRDefault="00761EF7"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761EF7" w:rsidRPr="00BE64DA" w:rsidRDefault="00761EF7"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761EF7" w:rsidRPr="00BE64DA" w:rsidRDefault="00761EF7"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761EF7" w:rsidRPr="00BE64DA" w:rsidRDefault="00761EF7"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761EF7" w:rsidRPr="00BE64DA" w:rsidRDefault="00761EF7"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0A93E5C" w:rsidR="00594AB6" w:rsidRDefault="00643F47" w:rsidP="00594AB6">
            <w:pPr>
              <w:jc w:val="both"/>
              <w:rPr>
                <w:sz w:val="18"/>
                <w:szCs w:val="18"/>
              </w:rPr>
            </w:pPr>
            <w:r w:rsidRPr="00643F47">
              <w:rPr>
                <w:rFonts w:ascii="Courier New" w:hAnsi="Courier New" w:cs="Courier New"/>
                <w:color w:val="1A1AA6"/>
                <w:sz w:val="20"/>
                <w:szCs w:val="20"/>
              </w:rPr>
              <w:t>NTD_LSH_VL_EPI_</w:t>
            </w:r>
            <w:r w:rsidR="00F153DB">
              <w:rPr>
                <w:rFonts w:ascii="Courier New" w:hAnsi="Courier New" w:cs="Courier New"/>
                <w:color w:val="1A1AA6"/>
                <w:sz w:val="20"/>
                <w:szCs w:val="20"/>
              </w:rPr>
              <w:t>NEW_UNS_I</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3BEC6295" w:rsidR="00643F47" w:rsidRDefault="00643F47" w:rsidP="00643F47">
            <w:pPr>
              <w:jc w:val="both"/>
              <w:rPr>
                <w:sz w:val="18"/>
                <w:szCs w:val="18"/>
              </w:rPr>
            </w:pPr>
            <w:r>
              <w:rPr>
                <w:rFonts w:ascii="Courier New" w:hAnsi="Courier New" w:cs="Courier New"/>
                <w:color w:val="1A1AA6"/>
                <w:sz w:val="20"/>
                <w:szCs w:val="20"/>
              </w:rPr>
              <w:t>NTD_LSH_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5B728B1B" w:rsidR="00643F47" w:rsidRDefault="00643F47" w:rsidP="00643F47">
            <w:pPr>
              <w:jc w:val="both"/>
              <w:rPr>
                <w:sz w:val="18"/>
                <w:szCs w:val="18"/>
              </w:rPr>
            </w:pPr>
            <w:r>
              <w:rPr>
                <w:rFonts w:ascii="Courier New" w:hAnsi="Courier New" w:cs="Courier New"/>
                <w:color w:val="1A1AA6"/>
                <w:sz w:val="20"/>
                <w:szCs w:val="20"/>
              </w:rPr>
              <w:t>NTD_LSH_A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05D7BA57" w:rsidR="00643F47" w:rsidRDefault="00643F47" w:rsidP="00643F47">
            <w:pPr>
              <w:jc w:val="both"/>
              <w:rPr>
                <w:sz w:val="18"/>
                <w:szCs w:val="18"/>
              </w:rPr>
            </w:pPr>
            <w:r>
              <w:rPr>
                <w:rFonts w:ascii="Courier New" w:hAnsi="Courier New" w:cs="Courier New"/>
                <w:color w:val="1A1AA6"/>
                <w:sz w:val="20"/>
                <w:szCs w:val="20"/>
              </w:rPr>
              <w:t>NTD_LSH_Z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761EF7" w:rsidRPr="007475B6" w:rsidRDefault="00761EF7"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761EF7" w:rsidRPr="007475B6" w:rsidRDefault="00761EF7"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761EF7" w:rsidRPr="007475B6" w:rsidRDefault="00761EF7"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761EF7" w:rsidRPr="007475B6" w:rsidRDefault="00761EF7"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761EF7" w:rsidRPr="007475B6" w:rsidRDefault="00761EF7"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761EF7" w:rsidRPr="007475B6" w:rsidRDefault="00761EF7"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761EF7" w:rsidRPr="007475B6" w:rsidRDefault="00761EF7"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761EF7" w:rsidRPr="007475B6" w:rsidRDefault="00761EF7"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761EF7" w:rsidRPr="007475B6" w:rsidRDefault="00761EF7"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761EF7" w:rsidRPr="007475B6" w:rsidRDefault="00761EF7"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761EF7" w:rsidRPr="007475B6" w:rsidRDefault="00761EF7"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761EF7" w:rsidRPr="007475B6" w:rsidRDefault="00761EF7"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761EF7" w:rsidRPr="007475B6" w:rsidRDefault="00761EF7"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761EF7" w:rsidRPr="007475B6" w:rsidRDefault="00761EF7"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761EF7" w:rsidRPr="007475B6" w:rsidRDefault="00761EF7"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761EF7" w:rsidRPr="007475B6" w:rsidRDefault="00761EF7"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761EF7" w:rsidRPr="007475B6" w:rsidRDefault="00761EF7"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761EF7" w:rsidRPr="007475B6" w:rsidRDefault="00761EF7"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761EF7" w:rsidRPr="007475B6" w:rsidRDefault="00761EF7"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761EF7" w:rsidRPr="007475B6" w:rsidRDefault="00761EF7"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761EF7" w:rsidRPr="007475B6" w:rsidRDefault="00761EF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761EF7" w:rsidRPr="007475B6" w:rsidRDefault="00761EF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761EF7" w:rsidRPr="007475B6" w:rsidRDefault="00761EF7"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761EF7" w:rsidRPr="007475B6" w:rsidRDefault="00761EF7"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761EF7" w:rsidRPr="007475B6" w:rsidRDefault="00761EF7"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761EF7" w:rsidRPr="007475B6" w:rsidRDefault="00761EF7"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761EF7" w:rsidRPr="007475B6" w:rsidRDefault="00761EF7"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761EF7" w:rsidRPr="007475B6" w:rsidRDefault="00761EF7"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761EF7" w:rsidRPr="007475B6" w:rsidRDefault="00761EF7"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761EF7" w:rsidRPr="007475B6" w:rsidRDefault="00761EF7"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761EF7" w:rsidRPr="007475B6" w:rsidRDefault="00761EF7"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761EF7" w:rsidRPr="007475B6" w:rsidRDefault="00761EF7"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0C48E00C" w:rsidR="006907D0" w:rsidRPr="00133FE6" w:rsidRDefault="00CA1E30" w:rsidP="006907D0">
            <w:pPr>
              <w:jc w:val="both"/>
              <w:rPr>
                <w:sz w:val="18"/>
                <w:szCs w:val="18"/>
              </w:rPr>
            </w:pPr>
            <w:r>
              <w:rPr>
                <w:rFonts w:ascii="Courier New" w:hAnsi="Courier New" w:cs="Courier New"/>
                <w:color w:val="1A1AA6"/>
                <w:sz w:val="20"/>
                <w:szCs w:val="20"/>
              </w:rPr>
              <w:t>NTD_LSH_VL_SCREEN_passive_I</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5B1E4743" w:rsidR="006907D0" w:rsidRPr="006907D0" w:rsidRDefault="00981C43" w:rsidP="006907D0">
            <w:pPr>
              <w:jc w:val="both"/>
              <w:rPr>
                <w:color w:val="FF0000"/>
                <w:sz w:val="18"/>
                <w:szCs w:val="18"/>
              </w:rPr>
            </w:pPr>
            <w:r>
              <w:rPr>
                <w:color w:val="FF0000"/>
                <w:sz w:val="18"/>
                <w:szCs w:val="18"/>
              </w:rPr>
              <w:t>The related</w:t>
            </w:r>
            <w:r w:rsidR="006907D0" w:rsidRPr="006907D0">
              <w:rPr>
                <w:color w:val="FF0000"/>
                <w:sz w:val="18"/>
                <w:szCs w:val="18"/>
              </w:rPr>
              <w:t xml:space="preserve">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753AED56"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CL_SCREEN_passive_I</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6214F32B" w:rsidR="006907D0" w:rsidRP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 xml:space="preserve">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5610EE10" w14:textId="5F2C05D8"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ACL_SCREEN_passive_I NTD_LSH_ZCL_SCREEN_passive_I</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1BB53E5B" w:rsid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DE</w:t>
            </w:r>
            <w:r>
              <w:rPr>
                <w:color w:val="FF0000"/>
                <w:sz w:val="18"/>
                <w:szCs w:val="18"/>
              </w:rPr>
              <w:t>s</w:t>
            </w:r>
            <w:r w:rsidR="006907D0" w:rsidRPr="006907D0">
              <w:rPr>
                <w:color w:val="FF0000"/>
                <w:sz w:val="18"/>
                <w:szCs w:val="18"/>
              </w:rPr>
              <w:t xml:space="preserv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5E672D">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84410A" w:rsidRPr="009B437F" w:rsidRDefault="0084410A" w:rsidP="009B437F">
            <w:pPr>
              <w:jc w:val="both"/>
              <w:rPr>
                <w:rStyle w:val="html-attribute-value"/>
                <w:sz w:val="20"/>
                <w:szCs w:val="20"/>
              </w:rPr>
            </w:pPr>
            <w:r w:rsidRPr="009B437F">
              <w:rPr>
                <w:rStyle w:val="html-attribute-value"/>
                <w:sz w:val="20"/>
                <w:szCs w:val="20"/>
              </w:rPr>
              <w:t>VL_Lab_RDT_results_type</w:t>
            </w:r>
          </w:p>
          <w:p w14:paraId="38BD28CB" w14:textId="77777777" w:rsidR="0084410A" w:rsidRDefault="0084410A" w:rsidP="0084410A">
            <w:pPr>
              <w:rPr>
                <w:rStyle w:val="html-attribute-value"/>
                <w:sz w:val="20"/>
                <w:szCs w:val="20"/>
              </w:rPr>
            </w:pPr>
            <w:r>
              <w:rPr>
                <w:rStyle w:val="html-attribute-value"/>
                <w:sz w:val="20"/>
                <w:szCs w:val="20"/>
              </w:rPr>
              <w:t>/</w:t>
            </w:r>
          </w:p>
          <w:p w14:paraId="0E85E794" w14:textId="68021517" w:rsidR="0084410A" w:rsidRPr="009B437F" w:rsidRDefault="0084410A" w:rsidP="0084410A">
            <w:pPr>
              <w:rPr>
                <w:rStyle w:val="html-attribute-value"/>
                <w:sz w:val="20"/>
                <w:szCs w:val="20"/>
              </w:rPr>
            </w:pPr>
            <w:r>
              <w:rPr>
                <w:rFonts w:ascii="Courier New" w:hAnsi="Courier New" w:cs="Courier New"/>
                <w:color w:val="000000"/>
                <w:sz w:val="20"/>
                <w:szCs w:val="20"/>
              </w:rPr>
              <w:t>NTD_LSH_VL_EPI_</w:t>
            </w:r>
            <w:r w:rsidR="00F153DB">
              <w:rPr>
                <w:rFonts w:ascii="Courier New" w:hAnsi="Courier New" w:cs="Courier New"/>
                <w:color w:val="000000"/>
                <w:sz w:val="20"/>
                <w:szCs w:val="20"/>
              </w:rPr>
              <w:t>NEW_UN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761EF7" w:rsidRPr="005A2CBA" w:rsidRDefault="00761EF7"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761EF7" w:rsidRPr="005A2CBA" w:rsidRDefault="00761EF7"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761EF7" w:rsidRPr="005A2CBA" w:rsidRDefault="00761EF7"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761EF7" w:rsidRPr="005A2CBA" w:rsidRDefault="00761EF7"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761EF7" w:rsidRPr="005A2CBA" w:rsidRDefault="00761EF7"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761EF7" w:rsidRPr="005A2CBA" w:rsidRDefault="00761EF7"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761EF7" w:rsidRPr="005A2CBA" w:rsidRDefault="00761EF7"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761EF7" w:rsidRPr="005A2CBA" w:rsidRDefault="00761EF7"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761EF7" w:rsidRPr="005A2CBA" w:rsidRDefault="00761EF7"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761EF7" w:rsidRPr="005A2CBA" w:rsidRDefault="00761EF7"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761EF7" w:rsidRPr="005A2CBA" w:rsidRDefault="00761EF7"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761EF7" w:rsidRPr="005A2CBA" w:rsidRDefault="00761EF7"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3B8D9044" w:rsidR="004403D1" w:rsidRPr="00907871" w:rsidRDefault="004403D1" w:rsidP="00907871">
            <w:pPr>
              <w:rPr>
                <w:rFonts w:cstheme="minorHAnsi"/>
                <w:sz w:val="14"/>
                <w:szCs w:val="16"/>
              </w:rPr>
            </w:pPr>
            <w:r w:rsidRPr="0084410A">
              <w:rPr>
                <w:rFonts w:cstheme="minorHAnsi"/>
                <w:sz w:val="16"/>
                <w:szCs w:val="16"/>
              </w:rPr>
              <w:t>NTD_LSH_VL_EPI_</w:t>
            </w:r>
            <w:r w:rsidR="00F153DB">
              <w:rPr>
                <w:rFonts w:cstheme="minorHAnsi"/>
                <w:sz w:val="16"/>
                <w:szCs w:val="16"/>
              </w:rPr>
              <w:t>NEW_UNS_I</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1105741B" w:rsidR="004403D1" w:rsidRPr="00907871" w:rsidRDefault="004403D1" w:rsidP="004403D1">
            <w:pPr>
              <w:rPr>
                <w:rFonts w:cstheme="minorHAnsi"/>
                <w:sz w:val="14"/>
                <w:szCs w:val="16"/>
              </w:rPr>
            </w:pPr>
            <w:r w:rsidRPr="0084410A">
              <w:rPr>
                <w:rFonts w:cstheme="minorHAnsi"/>
                <w:sz w:val="16"/>
                <w:szCs w:val="16"/>
              </w:rPr>
              <w:t>NTD_LSH_CL_EPI_</w:t>
            </w:r>
            <w:r w:rsidR="00F153DB">
              <w:rPr>
                <w:rFonts w:cstheme="minorHAnsi"/>
                <w:sz w:val="16"/>
                <w:szCs w:val="16"/>
              </w:rPr>
              <w:t>NEW_UNS_I</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5D8CEC84" w:rsidR="004403D1" w:rsidRPr="0084410A" w:rsidRDefault="004403D1" w:rsidP="004403D1">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5215EE68" w14:textId="627367E5" w:rsidR="004403D1" w:rsidRPr="00907871" w:rsidRDefault="004403D1" w:rsidP="009D60FA">
            <w:pPr>
              <w:rPr>
                <w:sz w:val="14"/>
                <w:szCs w:val="16"/>
              </w:rPr>
            </w:pPr>
            <w:r w:rsidRPr="0084410A">
              <w:rPr>
                <w:rFonts w:cstheme="minorHAnsi"/>
                <w:sz w:val="16"/>
                <w:szCs w:val="16"/>
              </w:rPr>
              <w:t>NTD_LSH_ZCL_EPI_</w:t>
            </w:r>
            <w:r w:rsidR="00F153DB">
              <w:rPr>
                <w:rFonts w:cstheme="minorHAnsi"/>
                <w:sz w:val="16"/>
                <w:szCs w:val="16"/>
              </w:rPr>
              <w:t>NEW_UN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3C7C027F" w14:textId="77777777" w:rsidR="00FF79EB" w:rsidRDefault="00FF79EB" w:rsidP="001D67FC">
            <w:pPr>
              <w:rPr>
                <w:rFonts w:cstheme="minorHAnsi"/>
                <w:sz w:val="16"/>
                <w:szCs w:val="16"/>
              </w:rPr>
            </w:pPr>
            <w:r w:rsidRPr="00907871">
              <w:rPr>
                <w:rFonts w:cstheme="minorHAnsi"/>
                <w:sz w:val="16"/>
                <w:szCs w:val="16"/>
              </w:rPr>
              <w:t>ZCL_ITxO_Tx-drug</w:t>
            </w:r>
          </w:p>
          <w:p w14:paraId="386C69DB" w14:textId="77777777" w:rsidR="0084410A" w:rsidRDefault="0084410A" w:rsidP="001D67FC">
            <w:pPr>
              <w:rPr>
                <w:rFonts w:cstheme="minorHAnsi"/>
                <w:sz w:val="16"/>
                <w:szCs w:val="16"/>
              </w:rPr>
            </w:pPr>
          </w:p>
          <w:p w14:paraId="4DB7AD99" w14:textId="77777777" w:rsidR="0084410A" w:rsidRDefault="0084410A" w:rsidP="001D67FC">
            <w:pPr>
              <w:rPr>
                <w:rFonts w:cstheme="minorHAnsi"/>
                <w:sz w:val="16"/>
                <w:szCs w:val="16"/>
              </w:rPr>
            </w:pPr>
            <w:r>
              <w:rPr>
                <w:rFonts w:cstheme="minorHAnsi"/>
                <w:sz w:val="16"/>
                <w:szCs w:val="16"/>
              </w:rPr>
              <w:t>/</w:t>
            </w:r>
          </w:p>
          <w:p w14:paraId="792EB106" w14:textId="77777777" w:rsidR="0084410A" w:rsidRDefault="0084410A" w:rsidP="001D67FC">
            <w:pPr>
              <w:rPr>
                <w:rFonts w:cstheme="minorHAnsi"/>
                <w:sz w:val="16"/>
                <w:szCs w:val="16"/>
              </w:rPr>
            </w:pPr>
          </w:p>
          <w:p w14:paraId="47F5DFAC" w14:textId="57E2AF6B" w:rsidR="0084410A" w:rsidRPr="0084410A" w:rsidRDefault="0084410A" w:rsidP="001D67FC">
            <w:pPr>
              <w:rPr>
                <w:rFonts w:cstheme="minorHAnsi"/>
                <w:sz w:val="16"/>
                <w:szCs w:val="16"/>
              </w:rPr>
            </w:pPr>
            <w:r w:rsidRPr="0084410A">
              <w:rPr>
                <w:rFonts w:cstheme="minorHAnsi"/>
                <w:sz w:val="16"/>
                <w:szCs w:val="16"/>
              </w:rPr>
              <w:t>NTD_LSH_VL_EPI_</w:t>
            </w:r>
            <w:r w:rsidR="00F153DB">
              <w:rPr>
                <w:rFonts w:cstheme="minorHAnsi"/>
                <w:sz w:val="16"/>
                <w:szCs w:val="16"/>
              </w:rPr>
              <w:t>NEW_UNS_I</w:t>
            </w:r>
          </w:p>
          <w:p w14:paraId="6965DD8C" w14:textId="2F9696AE" w:rsidR="0084410A" w:rsidRPr="0084410A" w:rsidRDefault="0084410A" w:rsidP="001D67FC">
            <w:pPr>
              <w:rPr>
                <w:rFonts w:cstheme="minorHAnsi"/>
                <w:sz w:val="16"/>
                <w:szCs w:val="16"/>
              </w:rPr>
            </w:pPr>
            <w:r w:rsidRPr="0084410A">
              <w:rPr>
                <w:rFonts w:cstheme="minorHAnsi"/>
                <w:sz w:val="16"/>
                <w:szCs w:val="16"/>
              </w:rPr>
              <w:t>NTD_LSH_CL_EPI_</w:t>
            </w:r>
            <w:r w:rsidR="00F153DB">
              <w:rPr>
                <w:rFonts w:cstheme="minorHAnsi"/>
                <w:sz w:val="16"/>
                <w:szCs w:val="16"/>
              </w:rPr>
              <w:t>NEW_UNS_I</w:t>
            </w:r>
          </w:p>
          <w:p w14:paraId="73E8E765" w14:textId="30F09F33" w:rsidR="0084410A" w:rsidRPr="0084410A" w:rsidRDefault="0084410A" w:rsidP="001D67FC">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15275497" w14:textId="300C1F43" w:rsidR="0084410A" w:rsidRPr="00907871" w:rsidRDefault="0084410A" w:rsidP="001D67FC">
            <w:pPr>
              <w:rPr>
                <w:rFonts w:cstheme="minorHAnsi"/>
                <w:sz w:val="16"/>
                <w:szCs w:val="16"/>
              </w:rPr>
            </w:pPr>
            <w:r w:rsidRPr="0084410A">
              <w:rPr>
                <w:rFonts w:cstheme="minorHAnsi"/>
                <w:sz w:val="16"/>
                <w:szCs w:val="16"/>
              </w:rPr>
              <w:t>NTD_LSH_ZCL_EPI_</w:t>
            </w:r>
            <w:r w:rsidR="00F153DB">
              <w:rPr>
                <w:rFonts w:cstheme="minorHAnsi"/>
                <w:sz w:val="16"/>
                <w:szCs w:val="16"/>
              </w:rPr>
              <w:t>NEW_UNS_I</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84410A">
        <w:tc>
          <w:tcPr>
            <w:tcW w:w="44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34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lastRenderedPageBreak/>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84410A">
        <w:tc>
          <w:tcPr>
            <w:tcW w:w="445" w:type="dxa"/>
          </w:tcPr>
          <w:p w14:paraId="33C5FBCE" w14:textId="485FB132" w:rsidR="00FF79EB" w:rsidRPr="00907871" w:rsidRDefault="009D60FA" w:rsidP="00907871">
            <w:pPr>
              <w:rPr>
                <w:rFonts w:cstheme="minorHAnsi"/>
                <w:sz w:val="16"/>
                <w:szCs w:val="16"/>
              </w:rPr>
            </w:pPr>
            <w:r w:rsidRPr="00907871">
              <w:rPr>
                <w:rFonts w:cstheme="minorHAnsi"/>
                <w:sz w:val="16"/>
                <w:szCs w:val="16"/>
              </w:rPr>
              <w:lastRenderedPageBreak/>
              <w:t>I6</w:t>
            </w:r>
          </w:p>
        </w:tc>
        <w:tc>
          <w:tcPr>
            <w:tcW w:w="234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3B976" w14:textId="77777777" w:rsidR="00C74039" w:rsidRDefault="00C74039" w:rsidP="006C641B">
      <w:pPr>
        <w:spacing w:after="0" w:line="240" w:lineRule="auto"/>
      </w:pPr>
      <w:r>
        <w:separator/>
      </w:r>
    </w:p>
  </w:endnote>
  <w:endnote w:type="continuationSeparator" w:id="0">
    <w:p w14:paraId="5DCB635D" w14:textId="77777777" w:rsidR="00C74039" w:rsidRDefault="00C74039"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42DBA" w14:textId="77777777" w:rsidR="00C74039" w:rsidRDefault="00C74039" w:rsidP="006C641B">
      <w:pPr>
        <w:spacing w:after="0" w:line="240" w:lineRule="auto"/>
      </w:pPr>
      <w:r>
        <w:separator/>
      </w:r>
    </w:p>
  </w:footnote>
  <w:footnote w:type="continuationSeparator" w:id="0">
    <w:p w14:paraId="5DC558FF" w14:textId="77777777" w:rsidR="00C74039" w:rsidRDefault="00C74039" w:rsidP="006C641B">
      <w:pPr>
        <w:spacing w:after="0" w:line="240" w:lineRule="auto"/>
      </w:pPr>
      <w:r>
        <w:continuationSeparator/>
      </w:r>
    </w:p>
  </w:footnote>
  <w:footnote w:id="1">
    <w:p w14:paraId="3ED1A354" w14:textId="1BF73A6F" w:rsidR="00761EF7" w:rsidRDefault="00761EF7">
      <w:pPr>
        <w:pStyle w:val="FootnoteText"/>
      </w:pPr>
      <w:r>
        <w:rPr>
          <w:rStyle w:val="FootnoteReference"/>
        </w:rPr>
        <w:footnoteRef/>
      </w:r>
      <w:r>
        <w:t xml:space="preserve"> Currently, that’s only valid when data comes directly from dataElements and not from DHIS2 indica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54900"/>
    <w:rsid w:val="00054F0F"/>
    <w:rsid w:val="00061382"/>
    <w:rsid w:val="0006166A"/>
    <w:rsid w:val="00063320"/>
    <w:rsid w:val="000653C6"/>
    <w:rsid w:val="00070BCA"/>
    <w:rsid w:val="00071FF3"/>
    <w:rsid w:val="000737C0"/>
    <w:rsid w:val="00075E5C"/>
    <w:rsid w:val="000A054B"/>
    <w:rsid w:val="000D5993"/>
    <w:rsid w:val="000F30C3"/>
    <w:rsid w:val="00113E4C"/>
    <w:rsid w:val="00132F51"/>
    <w:rsid w:val="00133FE6"/>
    <w:rsid w:val="00151FA8"/>
    <w:rsid w:val="00155A42"/>
    <w:rsid w:val="001678DD"/>
    <w:rsid w:val="0018652D"/>
    <w:rsid w:val="001877DA"/>
    <w:rsid w:val="00191D84"/>
    <w:rsid w:val="0019347F"/>
    <w:rsid w:val="00193623"/>
    <w:rsid w:val="00193CB2"/>
    <w:rsid w:val="001C1CE4"/>
    <w:rsid w:val="001D67FC"/>
    <w:rsid w:val="001F3F21"/>
    <w:rsid w:val="001F5FBF"/>
    <w:rsid w:val="002165D0"/>
    <w:rsid w:val="00226162"/>
    <w:rsid w:val="00226A11"/>
    <w:rsid w:val="002330BF"/>
    <w:rsid w:val="0024012C"/>
    <w:rsid w:val="0024572E"/>
    <w:rsid w:val="00251867"/>
    <w:rsid w:val="00254E15"/>
    <w:rsid w:val="00262DC4"/>
    <w:rsid w:val="00267970"/>
    <w:rsid w:val="00270786"/>
    <w:rsid w:val="0028103F"/>
    <w:rsid w:val="00290098"/>
    <w:rsid w:val="002B060C"/>
    <w:rsid w:val="002C16E7"/>
    <w:rsid w:val="002C3D7C"/>
    <w:rsid w:val="002D5056"/>
    <w:rsid w:val="002E4F3E"/>
    <w:rsid w:val="0030017D"/>
    <w:rsid w:val="003208AB"/>
    <w:rsid w:val="0032760F"/>
    <w:rsid w:val="0033791A"/>
    <w:rsid w:val="003473A7"/>
    <w:rsid w:val="003557E9"/>
    <w:rsid w:val="0036290C"/>
    <w:rsid w:val="003672A2"/>
    <w:rsid w:val="003833F9"/>
    <w:rsid w:val="00385EE1"/>
    <w:rsid w:val="003917F6"/>
    <w:rsid w:val="003A2874"/>
    <w:rsid w:val="003A6740"/>
    <w:rsid w:val="003B16C8"/>
    <w:rsid w:val="003B3E68"/>
    <w:rsid w:val="003D7FC4"/>
    <w:rsid w:val="003F2D71"/>
    <w:rsid w:val="00412235"/>
    <w:rsid w:val="00420E29"/>
    <w:rsid w:val="0043376E"/>
    <w:rsid w:val="004403D1"/>
    <w:rsid w:val="00445EDB"/>
    <w:rsid w:val="0047699A"/>
    <w:rsid w:val="004801A4"/>
    <w:rsid w:val="00480CFC"/>
    <w:rsid w:val="00486544"/>
    <w:rsid w:val="004947CF"/>
    <w:rsid w:val="004A3076"/>
    <w:rsid w:val="004A6573"/>
    <w:rsid w:val="004D1D06"/>
    <w:rsid w:val="004E5F27"/>
    <w:rsid w:val="00503857"/>
    <w:rsid w:val="00517ACB"/>
    <w:rsid w:val="0053270A"/>
    <w:rsid w:val="00537511"/>
    <w:rsid w:val="0054782C"/>
    <w:rsid w:val="005628D4"/>
    <w:rsid w:val="0057644D"/>
    <w:rsid w:val="00594AB6"/>
    <w:rsid w:val="00597FA9"/>
    <w:rsid w:val="005A0DC4"/>
    <w:rsid w:val="005A2CBA"/>
    <w:rsid w:val="005A48C7"/>
    <w:rsid w:val="005C20CF"/>
    <w:rsid w:val="005E672D"/>
    <w:rsid w:val="0060783B"/>
    <w:rsid w:val="0061751E"/>
    <w:rsid w:val="006223F6"/>
    <w:rsid w:val="00626F6B"/>
    <w:rsid w:val="00630997"/>
    <w:rsid w:val="006326CC"/>
    <w:rsid w:val="00643F47"/>
    <w:rsid w:val="00647F82"/>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41B"/>
    <w:rsid w:val="006D1192"/>
    <w:rsid w:val="006E011E"/>
    <w:rsid w:val="007006BB"/>
    <w:rsid w:val="00701AC0"/>
    <w:rsid w:val="00706023"/>
    <w:rsid w:val="007066CE"/>
    <w:rsid w:val="00715120"/>
    <w:rsid w:val="007348A1"/>
    <w:rsid w:val="007440E3"/>
    <w:rsid w:val="007475B6"/>
    <w:rsid w:val="00747C9E"/>
    <w:rsid w:val="00761EF7"/>
    <w:rsid w:val="007727C6"/>
    <w:rsid w:val="0077516D"/>
    <w:rsid w:val="00781E13"/>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D4486"/>
    <w:rsid w:val="009069FF"/>
    <w:rsid w:val="00907871"/>
    <w:rsid w:val="00921735"/>
    <w:rsid w:val="009234E1"/>
    <w:rsid w:val="00940007"/>
    <w:rsid w:val="0096473B"/>
    <w:rsid w:val="009678DF"/>
    <w:rsid w:val="00981C43"/>
    <w:rsid w:val="00994ED1"/>
    <w:rsid w:val="009A729F"/>
    <w:rsid w:val="009B437F"/>
    <w:rsid w:val="009C2461"/>
    <w:rsid w:val="009C4765"/>
    <w:rsid w:val="009C4F6F"/>
    <w:rsid w:val="009C7C90"/>
    <w:rsid w:val="009D60FA"/>
    <w:rsid w:val="00A05A00"/>
    <w:rsid w:val="00A125ED"/>
    <w:rsid w:val="00A143A9"/>
    <w:rsid w:val="00A200F8"/>
    <w:rsid w:val="00A56772"/>
    <w:rsid w:val="00A61E59"/>
    <w:rsid w:val="00A639AA"/>
    <w:rsid w:val="00A67158"/>
    <w:rsid w:val="00A67E05"/>
    <w:rsid w:val="00A87ECF"/>
    <w:rsid w:val="00AA4FB9"/>
    <w:rsid w:val="00AA63C4"/>
    <w:rsid w:val="00AD0D08"/>
    <w:rsid w:val="00AD5452"/>
    <w:rsid w:val="00AE3525"/>
    <w:rsid w:val="00AF2792"/>
    <w:rsid w:val="00AF72B4"/>
    <w:rsid w:val="00B06910"/>
    <w:rsid w:val="00B4611F"/>
    <w:rsid w:val="00B5417D"/>
    <w:rsid w:val="00B57936"/>
    <w:rsid w:val="00B60607"/>
    <w:rsid w:val="00B72039"/>
    <w:rsid w:val="00B75B5A"/>
    <w:rsid w:val="00B86CDE"/>
    <w:rsid w:val="00B95699"/>
    <w:rsid w:val="00B97D2C"/>
    <w:rsid w:val="00BA38D2"/>
    <w:rsid w:val="00BA3B2A"/>
    <w:rsid w:val="00BB24C5"/>
    <w:rsid w:val="00BC10DD"/>
    <w:rsid w:val="00BD3C0A"/>
    <w:rsid w:val="00BE0E62"/>
    <w:rsid w:val="00BE64DA"/>
    <w:rsid w:val="00C021B4"/>
    <w:rsid w:val="00C05FC4"/>
    <w:rsid w:val="00C10A2B"/>
    <w:rsid w:val="00C23FCB"/>
    <w:rsid w:val="00C244A6"/>
    <w:rsid w:val="00C32446"/>
    <w:rsid w:val="00C60B70"/>
    <w:rsid w:val="00C74039"/>
    <w:rsid w:val="00C82E60"/>
    <w:rsid w:val="00C87A00"/>
    <w:rsid w:val="00CA1E30"/>
    <w:rsid w:val="00CC622B"/>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04910"/>
    <w:rsid w:val="00E13969"/>
    <w:rsid w:val="00E14A02"/>
    <w:rsid w:val="00E2727D"/>
    <w:rsid w:val="00E32A10"/>
    <w:rsid w:val="00E374E6"/>
    <w:rsid w:val="00E50961"/>
    <w:rsid w:val="00E51531"/>
    <w:rsid w:val="00E66793"/>
    <w:rsid w:val="00E67EB4"/>
    <w:rsid w:val="00E706FE"/>
    <w:rsid w:val="00E81AF5"/>
    <w:rsid w:val="00E834B1"/>
    <w:rsid w:val="00EA3158"/>
    <w:rsid w:val="00EB344C"/>
    <w:rsid w:val="00EF0DE7"/>
    <w:rsid w:val="00EF13D4"/>
    <w:rsid w:val="00F153DB"/>
    <w:rsid w:val="00F224E6"/>
    <w:rsid w:val="00F3267D"/>
    <w:rsid w:val="00F44A52"/>
    <w:rsid w:val="00F45C22"/>
    <w:rsid w:val="00F63F71"/>
    <w:rsid w:val="00F65DB6"/>
    <w:rsid w:val="00F66959"/>
    <w:rsid w:val="00F72D91"/>
    <w:rsid w:val="00F83EE4"/>
    <w:rsid w:val="00F8710A"/>
    <w:rsid w:val="00F90F4A"/>
    <w:rsid w:val="00F968A6"/>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6C9D5-FC90-407F-B661-D26D0C555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65</TotalTime>
  <Pages>23</Pages>
  <Words>3975</Words>
  <Characters>2266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56</cp:revision>
  <cp:lastPrinted>2019-11-20T10:21:00Z</cp:lastPrinted>
  <dcterms:created xsi:type="dcterms:W3CDTF">2019-10-15T12:41:00Z</dcterms:created>
  <dcterms:modified xsi:type="dcterms:W3CDTF">2019-12-06T09:35:00Z</dcterms:modified>
</cp:coreProperties>
</file>